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  <w:bookmarkStart w:id="0" w:name="_GoBack"/>
      <w:bookmarkEnd w:id="0"/>
    </w:p>
    <w:p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330B2E" w:rsidRPr="00B6640D" w:rsidRDefault="00330B2E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PROM – międzynarodowa wymiana stypendialna doktorantów i kadry akademickiej</w:t>
      </w:r>
    </w:p>
    <w:p w:rsidR="006A4364" w:rsidRDefault="006A436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330B2E" w:rsidRDefault="00330B2E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6A4364">
        <w:rPr>
          <w:rFonts w:ascii="Times New Roman" w:hAnsi="Times New Roman" w:cs="Times New Roman"/>
          <w:sz w:val="24"/>
          <w:szCs w:val="24"/>
        </w:rPr>
        <w:t>*</w:t>
      </w:r>
      <w:r w:rsidRPr="00B6640D">
        <w:rPr>
          <w:rFonts w:ascii="Times New Roman" w:hAnsi="Times New Roman" w:cs="Times New Roman"/>
          <w:sz w:val="24"/>
          <w:szCs w:val="24"/>
        </w:rPr>
        <w:t>: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Roboczy tytuł projektu: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nowisko, adres e-mail, nr tel.):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F43D9C">
        <w:rPr>
          <w:rFonts w:ascii="Times New Roman" w:hAnsi="Times New Roman" w:cs="Times New Roman"/>
          <w:sz w:val="24"/>
          <w:szCs w:val="24"/>
        </w:rPr>
        <w:t xml:space="preserve"> projektu: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>ele szczegółowe projektu: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Pr="00B6640D">
        <w:rPr>
          <w:rFonts w:ascii="Times New Roman" w:hAnsi="Times New Roman" w:cs="Times New Roman"/>
          <w:sz w:val="24"/>
          <w:szCs w:val="24"/>
        </w:rPr>
        <w:t>000 znaków):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Komponent inn</w:t>
      </w:r>
      <w:r w:rsidR="00F43D9C">
        <w:rPr>
          <w:rFonts w:ascii="Times New Roman" w:hAnsi="Times New Roman" w:cs="Times New Roman"/>
          <w:sz w:val="24"/>
          <w:szCs w:val="24"/>
        </w:rPr>
        <w:t>owacyjny projektu (maksymalnie 10</w:t>
      </w:r>
      <w:r w:rsidRPr="00B6640D">
        <w:rPr>
          <w:rFonts w:ascii="Times New Roman" w:hAnsi="Times New Roman" w:cs="Times New Roman"/>
          <w:sz w:val="24"/>
          <w:szCs w:val="24"/>
        </w:rPr>
        <w:t>00 znaków):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F43D9C">
        <w:rPr>
          <w:rFonts w:ascii="Times New Roman" w:hAnsi="Times New Roman" w:cs="Times New Roman"/>
          <w:sz w:val="24"/>
          <w:szCs w:val="24"/>
        </w:rPr>
        <w:t>ziewane rezultaty (maksymalnie 20</w:t>
      </w:r>
      <w:r w:rsidRPr="00B6640D">
        <w:rPr>
          <w:rFonts w:ascii="Times New Roman" w:hAnsi="Times New Roman" w:cs="Times New Roman"/>
          <w:sz w:val="24"/>
          <w:szCs w:val="24"/>
        </w:rPr>
        <w:t>00 znaków):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DA2739" w:rsidRDefault="00DA2739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650E5" w:rsidRDefault="006A4364" w:rsidP="008650E5">
      <w:pPr>
        <w:spacing w:after="0"/>
        <w:jc w:val="both"/>
        <w:rPr>
          <w:rFonts w:ascii="Times New Roman" w:hAnsi="Times New Roman" w:cs="Times New Roman"/>
        </w:rPr>
      </w:pPr>
      <w:r w:rsidRPr="006A4364">
        <w:rPr>
          <w:rFonts w:ascii="Times New Roman" w:hAnsi="Times New Roman" w:cs="Times New Roman"/>
        </w:rPr>
        <w:t>*</w:t>
      </w:r>
      <w:r w:rsidR="00F43D9C">
        <w:rPr>
          <w:rFonts w:ascii="Times New Roman" w:hAnsi="Times New Roman" w:cs="Times New Roman"/>
        </w:rPr>
        <w:t>Projekt może być realizowany wspólnie z inną jednostką UW; nie może natomiast uczestniczyć inna instytucja/uczelnia</w:t>
      </w:r>
      <w:r w:rsidRPr="006A4364">
        <w:rPr>
          <w:rFonts w:ascii="Times New Roman" w:hAnsi="Times New Roman" w:cs="Times New Roman"/>
        </w:rPr>
        <w:t>.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PROM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5462" w:rsidRDefault="00405462" w:rsidP="00563444">
      <w:pPr>
        <w:spacing w:after="0" w:line="240" w:lineRule="auto"/>
      </w:pPr>
      <w:r>
        <w:separator/>
      </w:r>
    </w:p>
  </w:endnote>
  <w:endnote w:type="continuationSeparator" w:id="0">
    <w:p w:rsidR="00405462" w:rsidRDefault="00405462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5462" w:rsidRDefault="00405462" w:rsidP="00563444">
      <w:pPr>
        <w:spacing w:after="0" w:line="240" w:lineRule="auto"/>
      </w:pPr>
      <w:r>
        <w:separator/>
      </w:r>
    </w:p>
  </w:footnote>
  <w:footnote w:type="continuationSeparator" w:id="0">
    <w:p w:rsidR="00405462" w:rsidRDefault="00405462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qwUAwequ3SwAAAA="/>
  </w:docVars>
  <w:rsids>
    <w:rsidRoot w:val="004E5E29"/>
    <w:rsid w:val="000018A7"/>
    <w:rsid w:val="000A4BB8"/>
    <w:rsid w:val="000E5CD7"/>
    <w:rsid w:val="00192AAF"/>
    <w:rsid w:val="001E17BD"/>
    <w:rsid w:val="00260B3F"/>
    <w:rsid w:val="00330B2E"/>
    <w:rsid w:val="00376AAC"/>
    <w:rsid w:val="003E65B2"/>
    <w:rsid w:val="00405462"/>
    <w:rsid w:val="004E5E29"/>
    <w:rsid w:val="00555D5C"/>
    <w:rsid w:val="00563444"/>
    <w:rsid w:val="005A10FA"/>
    <w:rsid w:val="005C1DDE"/>
    <w:rsid w:val="006A4364"/>
    <w:rsid w:val="008650E5"/>
    <w:rsid w:val="00971017"/>
    <w:rsid w:val="0097332D"/>
    <w:rsid w:val="00D6079C"/>
    <w:rsid w:val="00DA2739"/>
    <w:rsid w:val="00DB6FB8"/>
    <w:rsid w:val="00DD01AD"/>
    <w:rsid w:val="00E669C3"/>
    <w:rsid w:val="00F43D9C"/>
    <w:rsid w:val="00FA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Katarzyna Kozdra</cp:lastModifiedBy>
  <cp:revision>4</cp:revision>
  <cp:lastPrinted>2019-03-07T13:50:00Z</cp:lastPrinted>
  <dcterms:created xsi:type="dcterms:W3CDTF">2019-03-12T18:08:00Z</dcterms:created>
  <dcterms:modified xsi:type="dcterms:W3CDTF">2019-03-13T11:02:00Z</dcterms:modified>
</cp:coreProperties>
</file>